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46.pdf" ContentType="application/pdf"/>
  <Override PartName="/word/media/rId50.pdf" ContentType="application/pdf"/>
  <Override PartName="/word/media/rId29.pdf" ContentType="application/pdf"/>
  <Override PartName="/word/media/rId31.pdf" ContentType="application/pdf"/>
  <Override PartName="/word/media/rId33.pdf" ContentType="application/pdf"/>
  <Override PartName="/word/media/rId37.pdf" ContentType="application/pdf"/>
  <Override PartName="/word/media/rId39.pdf" ContentType="application/pdf"/>
  <Override PartName="/word/media/rId41.pdf" ContentType="application/pdf"/>
  <Override PartName="/word/media/rId42.pdf" ContentType="application/pdf"/>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open-data-and-materials"/>
      <w:bookmarkEnd w:id="21"/>
      <w:r>
        <w:t xml:space="preserve">Open data and materials</w:t>
      </w:r>
    </w:p>
    <w:p>
      <w:pPr>
        <w:pStyle w:val="FirstParagraph"/>
      </w:pPr>
      <w:r>
        <w:t xml:space="preserve">We are committed to making the results of this research open and reproducible. The R code used to generate all stats and figures reported in the main manuscript as well as in this Supporting Information document is available on GitHub at</w:t>
      </w:r>
      <w:r>
        <w:t xml:space="preserve"> </w:t>
      </w:r>
      <w:hyperlink r:id="rId22">
        <w:r>
          <w:rPr>
            <w:rStyle w:val="Hyperlink"/>
          </w:rPr>
          <w:t xml:space="preserve">github.com/lupyanlab/creating-words</w:t>
        </w:r>
      </w:hyperlink>
      <w:r>
        <w:t xml:space="preserve">. All analyses and figures were created in R. The data are available in an R package, which can be downloaded and installed with the following R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category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for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the minimum necessary in order to generate 4AFC questions with both between-category and within-category distractors with the appropriate level of counterbalancing across all conditions.</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2 sounds in each category that were the most</w:t>
      </w:r>
      <w:r>
        <w:t xml:space="preserve"> </w:t>
      </w:r>
      <w:r>
        <w:t xml:space="preserve">different from the others (Fig. S1), and repeated the norming process again with</w:t>
      </w:r>
      <w:r>
        <w:t xml:space="preserve"> </w:t>
      </w:r>
      <w:r>
        <w:t xml:space="preserve">4 sounds in each category (Fig. S2). The resulting sounds that were selected in</w:t>
      </w:r>
      <w:r>
        <w:t xml:space="preserve"> </w:t>
      </w:r>
      <w:r>
        <w:t xml:space="preserve">each category are considered to be a set of equally distinguishable category</w:t>
      </w:r>
      <w:r>
        <w:t xml:space="preserve"> </w:t>
      </w:r>
      <w:r>
        <w:t xml:space="preserve">members.</w:t>
      </w:r>
    </w:p>
    <w:p>
      <w:pPr>
        <w:pStyle w:val="BodyText"/>
      </w:pPr>
      <w:r>
        <w:t xml:space="preserve">The final 16 seed sounds used in the transmission chain experiment can be</w:t>
      </w:r>
      <w:r>
        <w:t xml:space="preserve"> </w:t>
      </w:r>
      <w:r>
        <w:t xml:space="preserve">downloaded from</w:t>
      </w:r>
      <w:r>
        <w:t xml:space="preserve"> </w:t>
      </w:r>
      <w:hyperlink r:id="rId27">
        <w:r>
          <w:rPr>
            <w:rStyle w:val="Hyperlink"/>
          </w:rPr>
          <w:t xml:space="preserve">sapir.psych.wisc.edu/telephone/seeds/all-seeds.zip</w:t>
        </w:r>
      </w:hyperlink>
      <w:r>
        <w:t xml:space="preserve">.</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figS1-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figS2-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1"/>
      </w:pPr>
      <w:bookmarkStart w:id="30" w:name="collecting-vocal-imitations"/>
      <w:bookmarkEnd w:id="30"/>
      <w:r>
        <w:t xml:space="preserve">Collecting vocal imitations</w:t>
      </w:r>
    </w:p>
    <w:p>
      <w:pPr>
        <w:pStyle w:val="FirstParagraph"/>
      </w:pPr>
      <w:r>
        <w:t xml:space="preserve">Participants played a version of the children's game of Telephone via a web-based interface (Fig. S3). Initially the only action open to players is to hear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w:t>
      </w:r>
    </w:p>
    <w:p>
      <w:pPr>
        <w:pStyle w:val="FigureWithCaption"/>
      </w:pPr>
      <w:r>
        <w:drawing>
          <wp:inline>
            <wp:extent cx="3810000" cy="2540000"/>
            <wp:effectExtent b="0" l="0" r="0" t="0"/>
            <wp:docPr descr="The interface for the telephone game.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figS3-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the telephone game. Participants clicked the top sound icon to hear the message and the bottom sound icon to record their response. After ending their recording a new message was presented.</w:t>
      </w:r>
    </w:p>
    <w:p>
      <w:pPr>
        <w:pStyle w:val="Heading2"/>
      </w:pPr>
      <w:bookmarkStart w:id="32" w:name="monitoring-incoming-imitations"/>
      <w:bookmarkEnd w:id="32"/>
      <w:r>
        <w:t xml:space="preserve">Monitoring incoming imitations</w:t>
      </w:r>
    </w:p>
    <w:p>
      <w:pPr>
        <w:pStyle w:val="FirstParagraph"/>
      </w:pPr>
      <w:r>
        <w:t xml:space="preserve">Since the imitations were collected online, it was likely that at least some of the imitations would be invalid, either due to low recording quality or due to a violation of the instructions of the experiment (e.g., saying something in English). We monitored the imitations as they were received to verify the integrity of the recordings and exclude ones where necessary. The monitoring helped catch gross errors in the timing of the recording, the most common of which was recordings that were too long relative to the imitation. Via this interface (Fig. S4), recordings were heard, trimmed, and, in some cases, rejected. Due to the irregular nature of the rejections, all transmissions chains did not reach to the full 8 generations.</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figS4-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1"/>
      </w:pPr>
      <w:bookmarkStart w:id="34" w:name="measuring-acoustic-similarity"/>
      <w:bookmarkEnd w:id="34"/>
      <w:r>
        <w:t xml:space="preserve">Measuring acoustic similarity</w:t>
      </w:r>
    </w:p>
    <w:p>
      <w:pPr>
        <w:pStyle w:val="FirstParagraph"/>
      </w:pPr>
      <w:r>
        <w:t xml:space="preserve">After collecting the imitations in the transmission chain design, the imitations were submitted to analyses of acoustic similarity. The primary measure of acoustic similarity was obtained from research assistants who participated in a randomized rating procedure. We also measured algorthmic acoustic distance.</w:t>
      </w:r>
    </w:p>
    <w:p>
      <w:pPr>
        <w:pStyle w:val="Heading2"/>
      </w:pPr>
      <w:bookmarkStart w:id="35" w:name="acoustic-similarity-judgments"/>
      <w:bookmarkEnd w:id="35"/>
      <w:r>
        <w:t xml:space="preserve">Acoustic similarity judgments</w:t>
      </w:r>
    </w:p>
    <w:p>
      <w:pPr>
        <w:pStyle w:val="FirstParagraph"/>
      </w:pPr>
      <w:r>
        <w:t xml:space="preserve">Five 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w:t>
      </w:r>
    </w:p>
    <w:p>
      <w:pPr>
        <w:pStyle w:val="Heading2"/>
      </w:pPr>
      <w:bookmarkStart w:id="36" w:name="algorithimic-measures-of-acoustic-similarity"/>
      <w:bookmarkEnd w:id="36"/>
      <w:r>
        <w:t xml:space="preserve">Algorithimic measures of acoustic similarity</w:t>
      </w:r>
    </w:p>
    <w:p>
      <w:pPr>
        <w:pStyle w:val="FirstParagraph"/>
      </w:pPr>
      <w:r>
        <w:t xml:space="preserve">To obtain algorithmic measures of acoustic similarity,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t xml:space="preserve">We calculated average acoustic similarity in six kinds of comparisons (Fig. S5A). The first four kinds compared imitations within the same category of environmental sound (glass, tear, water, zipper). The most similar were imitations along consecutive transmissions chains (Within chain, consecutive). Next were all pairwise comparisons of imitations from the same chain (Within chain), followed by all pairwise comparisons leading from the same seed sound (Within seed), and finally all pairwise comparisons for imitations from all seeds within the same category (Within category). As expected, all four kinds of within category comparisons resulted in higher similarity scores than the between category comparisons. The between category comparisons included imitations from the same generation across different chains (Between category, same), and imitations from consecutive generations from different chains (Between category, consecutive).</w:t>
      </w:r>
    </w:p>
    <w:p>
      <w:pPr>
        <w:pStyle w:val="BodyText"/>
      </w:pPr>
      <w:r>
        <w:t xml:space="preserve">In parallel with the judgments of acoustic similarity, we also investigated how automated measures of acoustic similarity change over generation of imitation. In contrast to the judgments of acoustic similarity, for the automated analyses we did not find a reliable relationship between imitation generation and automated analysis of acoustic similarity (Fig. S5B). In Fig. S5C, the correlation between the two measures of acoustic similarity is shown.</w:t>
      </w:r>
    </w:p>
    <w:p>
      <w:pPr>
        <w:pStyle w:val="FigureWithCaption"/>
      </w:pPr>
      <w:r>
        <w:drawing>
          <wp:inline>
            <wp:extent cx="3810000" cy="2540000"/>
            <wp:effectExtent b="0" l="0" r="0" t="0"/>
            <wp:docPr descr="Algorithmic measures of acoustic distance. A. Average acoustic distance between pairs of sounds grouped by type of comparison. B. Change in algorithmic acoustic distance over generations of imitations. C. Correlation between similarity judgments and algorithmic measures." title="" id="1" name="Picture"/>
            <a:graphic>
              <a:graphicData uri="http://schemas.openxmlformats.org/drawingml/2006/picture">
                <pic:pic>
                  <pic:nvPicPr>
                    <pic:cNvPr descr="supporting-information-figs/figS5-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gorithmic measures of acoustic distance. A. Average acoustic distance between pairs of sounds grouped by type of comparison. B. Change in algorithmic acoustic distance over generations of imitations. C. Correlation between similarity judgments and algorithmic measures.</w:t>
      </w:r>
    </w:p>
    <w:p>
      <w:pPr>
        <w:pStyle w:val="Heading1"/>
      </w:pPr>
      <w:bookmarkStart w:id="38" w:name="matching-imitations-to-seeds"/>
      <w:bookmarkEnd w:id="38"/>
      <w:r>
        <w:t xml:space="preserve">Matching imitations to seeds</w:t>
      </w:r>
    </w:p>
    <w:p>
      <w:pPr>
        <w:pStyle w:val="FirstParagraph"/>
      </w:pPr>
      <w:r>
        <w:t xml:space="preserve">To measure the extent to which imitations resembled their seed sound source, we tasked participants with matching the imitation to its source relative to other seed sounds used in the experiment (Fig. S6). Participants were assigned 4 seed sounds (between-subject) to serve as options in the 4AFC task. Mousing over the options played the sounds, which became active after the participant listened to the imitation one time completely. They were allowed to listen to the imitation as many times as they wanted. On each trial they were presented a different imitation and asked to match it to the seed sound they thought the imitator was trying to imitate.</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figS6-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0" w:name="collecting-transcriptions-of-imitations"/>
      <w:bookmarkEnd w:id="40"/>
      <w:r>
        <w:t xml:space="preserve">Collecting transcriptions of imitations</w:t>
      </w:r>
    </w:p>
    <w:p>
      <w:pPr>
        <w:pStyle w:val="FirstParagraph"/>
      </w:pPr>
      <w:r>
        <w:t xml:space="preserve">For transcriptions, participants were instructed to turn the sound they heard into a word that, when read, would sound much like the imitation. The interface for collecting transcriptions as well as the exact wording of the instructions is shown in Fig. S7.</w:t>
      </w:r>
    </w:p>
    <w:p>
      <w:pPr>
        <w:pStyle w:val="FigureWithCaption"/>
      </w:pPr>
      <w:r>
        <w:drawing>
          <wp:inline>
            <wp:extent cx="3810000" cy="2540000"/>
            <wp:effectExtent b="0" l="0" r="0" t="0"/>
            <wp:docPr descr="Interface for collecting transcriptions. Participants listened to an imitation and were instructed to create novel words corresponding to the sound they heard." title="" id="1" name="Picture"/>
            <a:graphic>
              <a:graphicData uri="http://schemas.openxmlformats.org/drawingml/2006/picture">
                <pic:pic>
                  <pic:nvPicPr>
                    <pic:cNvPr descr="supporting-information-figs/figS7-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listened to an imitation and were instructed to create novel words corresponding to the sound they heard.</w:t>
      </w:r>
    </w:p>
    <w:p>
      <w:pPr>
        <w:pStyle w:val="BodyText"/>
      </w:pPr>
      <w:r>
        <w:t xml:space="preserve">We only obtained transcriptions of a sample of the imitations collected in the telephone game. Specifically, we obtained transcriptions of the first generation of imitations as well as the last 3 generations.</w:t>
      </w:r>
    </w:p>
    <w:p>
      <w:pPr>
        <w:pStyle w:val="FigureWithCaption"/>
      </w:pPr>
      <w:r>
        <w:drawing>
          <wp:inline>
            <wp:extent cx="3810000" cy="2540000"/>
            <wp:effectExtent b="0" l="0" r="0" t="0"/>
            <wp:docPr descr="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 title="" id="1" name="Picture"/>
            <a:graphic>
              <a:graphicData uri="http://schemas.openxmlformats.org/drawingml/2006/picture">
                <pic:pic>
                  <pic:nvPicPr>
                    <pic:cNvPr descr="supporting-information-figs/figS8-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w:t>
      </w:r>
    </w:p>
    <w:p>
      <w:pPr>
        <w:pStyle w:val="Heading2"/>
      </w:pPr>
      <w:bookmarkStart w:id="43" w:name="alternative-measures-of-orthographic-distance"/>
      <w:bookmarkEnd w:id="43"/>
      <w:r>
        <w:t xml:space="preserve">Alternative measures of orthographic distance</w:t>
      </w:r>
    </w:p>
    <w:p>
      <w:pPr>
        <w:pStyle w:val="FirstParagraph"/>
      </w:pPr>
      <w:r>
        <w:t xml:space="preserve">Our primary measure of transcription difference was provided by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These functions implement Ratcliff and Obershelp's "gestalt pattern matching" algorithm, with the additional feature of taking into account repeated characters when finding longest contiguous substring matches. Here we report alternative measures of orthographic distance, such as the number of exact spelling matches (Fig. S9A).</w:t>
      </w:r>
    </w:p>
    <w:p>
      <w:pPr>
        <w:pStyle w:val="BodyText"/>
      </w:pPr>
      <w:r>
        <w:t xml:space="preserve">As can be seen in Fig. S9A, some of the imitations did not yield any exact string matches, indicating that all transcriptions for these imitations were unique. This potentially invalidates our metric for measuring average distance since it involved comparing the most frequent transcription to all other transcriptions of a given imitation. For imitations with all unique transcriptions, the "most frequent" transcription was selected at random. In Fig. S9B, we show the results of our orthographic distance metric separately for imitations with and without any agreement.</w:t>
      </w:r>
    </w:p>
    <w:p>
      <w:pPr>
        <w:pStyle w:val="BodyText"/>
      </w:pPr>
      <w:r>
        <w:t xml:space="preserve">Fig. S9C shows an alternative measure corresponding exactly to the length of the substring match among transcriptions, again separating the results by whether or not there was any agreement on the transcription of the imitation.</w:t>
      </w:r>
    </w:p>
    <w:p>
      <w:pPr>
        <w:pStyle w:val="FigureWithCaption"/>
      </w:pPr>
      <w:r>
        <w:drawing>
          <wp:inline>
            <wp:extent cx="3810000" cy="2540000"/>
            <wp:effectExtent b="0" l="0" r="0" t="0"/>
            <wp:docPr descr="Alternative measures of orthographic distance. A. Percentage of exact string matches per imitation. B. Orthographic distance separated by whether there was any agreement among the transcriptions of a given imitation. C. Change in the average length of the substring match." title="" id="1" name="Picture"/>
            <a:graphic>
              <a:graphicData uri="http://schemas.openxmlformats.org/drawingml/2006/picture">
                <pic:pic>
                  <pic:nvPicPr>
                    <pic:cNvPr descr="supporting-information-figs/figS9-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ernative measures of orthographic distance. A. Percentage of exact string matches per imitation. B. Orthographic distance separated by whether there was any agreement among the transcriptions of a given imitation. C. Change in the average length of the substring match.</w:t>
      </w:r>
    </w:p>
    <w:p>
      <w:pPr>
        <w:pStyle w:val="Heading1"/>
      </w:pPr>
      <w:bookmarkStart w:id="45" w:name="matching-transcriptions-to-seeds"/>
      <w:bookmarkEnd w:id="45"/>
      <w:r>
        <w:t xml:space="preserve">Matching transcriptions to seeds</w:t>
      </w:r>
    </w:p>
    <w:p>
      <w:pPr>
        <w:pStyle w:val="FirstParagraph"/>
      </w:pPr>
      <w:r>
        <w:t xml:space="preserve">In this experiment, rather than matching imitations back to seed sounds, participants read a word formed from a transcription of an imitation back to the seed sound. They were instructed the that word was "invented" to correspond to one of the sounds in their options. As before, participants were assigned 4 seed sounds between-subject to use throughout their experimental session. The interface and instructions are shown in Fig. S10.</w:t>
      </w:r>
    </w:p>
    <w:p>
      <w:pPr>
        <w:pStyle w:val="FigureWithCaption"/>
      </w:pPr>
      <w:r>
        <w:drawing>
          <wp:inline>
            <wp:extent cx="3810000" cy="2540000"/>
            <wp:effectExtent b="0" l="0" r="0" t="0"/>
            <wp:docPr descr="Interface for matching transcriptions back to original seed sounds. Mousing over the four options (different seed sounds) played the sound." title="" id="1" name="Picture"/>
            <a:graphic>
              <a:graphicData uri="http://schemas.openxmlformats.org/drawingml/2006/picture">
                <pic:pic>
                  <pic:nvPicPr>
                    <pic:cNvPr descr="supporting-information-figs/figS10-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 Mousing over the four options (different seed sounds) played the sound.</w:t>
      </w:r>
    </w:p>
    <w:p>
      <w:pPr>
        <w:pStyle w:val="Heading1"/>
      </w:pPr>
      <w:bookmarkStart w:id="47" w:name="learning-transcriptions-as-category-labels"/>
      <w:bookmarkEnd w:id="47"/>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 category learning experiment was conducted after the matching experiments). Then we excluded transcriptions that had less than two unique characters or were over 10 characters long, and sampled from both first and last generation imitations to reach a final set that controlled for overall matching accuracy. The R script that performed the automated sampling procedure is available on GitHub at</w:t>
      </w:r>
      <w:r>
        <w:t xml:space="preserve"> </w:t>
      </w:r>
      <w:hyperlink r:id="rId48">
        <w:r>
          <w:rPr>
            <w:rStyle w:val="Hyperlink"/>
          </w:rPr>
          <w:t xml:space="preserve">github.com/lupyanlab/learning-sound-names/blob/master/R/select_messages.R</w:t>
        </w:r>
      </w:hyperlink>
      <w:r>
        <w:t xml:space="preserve">.</w:t>
      </w:r>
    </w:p>
    <w:p>
      <w:pPr>
        <w:pStyle w:val="BodyText"/>
      </w:pPr>
      <w:r>
        <w:t xml:space="preserve">In the experiment, 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Heading1"/>
      </w:pPr>
      <w:bookmarkStart w:id="49" w:name="transcriptions-of-seed-sounds"/>
      <w:bookmarkEnd w:id="49"/>
      <w:r>
        <w:t xml:space="preserve">Transcriptions of seed sounds</w:t>
      </w:r>
    </w:p>
    <w:p>
      <w:pPr>
        <w:pStyle w:val="FirstParagraph"/>
      </w:pPr>
      <w:r>
        <w:t xml:space="preserve">As a control, we also had participants generate "transcriptions" directly from the seed sounds. These transcriptions were the most variable in terms of spelling (Fig. S11A), but the most frequent of them were the easiest to match back to the original seeds (Fig. S11C). When learning these transcriptions as category labels, participants were the fastest to learn them in the first block (Fig. S11B), but they did not generalize to new category members as fast as transcriptions taken from last generation imitations.</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figS11-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 Tokyo, Jap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8a33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46" Target="media/rId46.pdf" /><Relationship Type="http://schemas.openxmlformats.org/officeDocument/2006/relationships/image" Id="rId50" Target="media/rId50.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4" Target="media/rId44.pdf" /><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8"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8"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9T16:47:28Z</dcterms:created>
  <dcterms:modified xsi:type="dcterms:W3CDTF">2017-05-19T16:47:28Z</dcterms:modified>
</cp:coreProperties>
</file>